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ngela ozanic</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el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zanic</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 Anthony St, Glen Ellyn, IL, USA Glen  6013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zanic33@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519120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